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FAF2E5" w14:textId="77777777" w:rsidR="00037071" w:rsidRDefault="00037071" w:rsidP="00827A68">
      <w:pPr>
        <w:pStyle w:val="Title"/>
        <w:jc w:val="left"/>
      </w:pPr>
      <w:r>
        <w:t>MA415 Final Project</w:t>
      </w:r>
    </w:p>
    <w:p w14:paraId="764504EB" w14:textId="77777777" w:rsidR="00037071" w:rsidRDefault="00037071" w:rsidP="00037071">
      <w:pPr>
        <w:pStyle w:val="Author"/>
      </w:pPr>
      <w:r>
        <w:t>Nikita Pandya</w:t>
      </w:r>
    </w:p>
    <w:p w14:paraId="50DAA162" w14:textId="7F9C1035" w:rsidR="00037071" w:rsidRDefault="00A3170F" w:rsidP="00037071">
      <w:pPr>
        <w:pStyle w:val="Date"/>
      </w:pPr>
      <w:r>
        <w:t>12/12</w:t>
      </w:r>
      <w:r w:rsidR="00037071">
        <w:t>/2017</w:t>
      </w:r>
    </w:p>
    <w:p w14:paraId="6E6E09BC" w14:textId="77777777" w:rsidR="00037071" w:rsidRDefault="00037071" w:rsidP="00037071">
      <w:pPr>
        <w:pStyle w:val="Heading1"/>
      </w:pPr>
      <w:bookmarkStart w:id="0" w:name="twitter-sentiment-analysis-marvel"/>
      <w:bookmarkEnd w:id="0"/>
      <w:r>
        <w:t>Twitter Sentiment Analysis: Marvel</w:t>
      </w:r>
    </w:p>
    <w:p w14:paraId="0E786909" w14:textId="4D55607B" w:rsidR="00037071" w:rsidRDefault="00037071" w:rsidP="00037071">
      <w:pPr>
        <w:pStyle w:val="FirstParagraph"/>
      </w:pPr>
      <w:r>
        <w:t xml:space="preserve">I choose the brand Marvel to perform a sentiment analysis via twitter. I choose Marvel because last week they released a trailer for their next Avengers movie: "infinity war" </w:t>
      </w:r>
      <w:r w:rsidR="0080387F">
        <w:t xml:space="preserve">and </w:t>
      </w:r>
      <w:r w:rsidR="0080387F">
        <w:t>"</w:t>
      </w:r>
      <w:r w:rsidR="0080387F">
        <w:t>Black Panther</w:t>
      </w:r>
      <w:r w:rsidR="0080387F">
        <w:t>"</w:t>
      </w:r>
      <w:r w:rsidR="0080387F">
        <w:t xml:space="preserve"> </w:t>
      </w:r>
      <w:r w:rsidR="007A4EFF">
        <w:t xml:space="preserve">and Netflix released </w:t>
      </w:r>
      <w:r w:rsidR="0080387F">
        <w:t>revealed</w:t>
      </w:r>
      <w:r w:rsidR="007A4EFF">
        <w:t xml:space="preserve"> the season 2 premier date for Marvel’s Jessica Jones. </w:t>
      </w:r>
      <w:r>
        <w:t xml:space="preserve">All the data was collected from twitter by using their API functions "searchTwitter" and userTimeline. I gathered tweets by using the keyword "#marvel" and by searching the official @Marvel twitter page. After gathering the </w:t>
      </w:r>
      <w:r w:rsidR="00D06E79">
        <w:t>tweets,</w:t>
      </w:r>
      <w:r>
        <w:t xml:space="preserve"> I cleaned them by making all words lower case, removing punctuations and digits, removing retweets "RTs" and also removing usernames. This way the sentiment analysis and the word cloud would be as accurate as possible. The markdown contains the following analysis, plots and tables:</w:t>
      </w:r>
    </w:p>
    <w:p w14:paraId="3C623BF0" w14:textId="77777777" w:rsidR="00037071" w:rsidRDefault="00037071" w:rsidP="00037071">
      <w:pPr>
        <w:pStyle w:val="Compact"/>
        <w:numPr>
          <w:ilvl w:val="0"/>
          <w:numId w:val="4"/>
        </w:numPr>
      </w:pPr>
      <w:r>
        <w:t>Sentiment bar chart - breaks down tweets into different emotions</w:t>
      </w:r>
    </w:p>
    <w:p w14:paraId="1FA22C79" w14:textId="77777777" w:rsidR="00037071" w:rsidRDefault="00037071" w:rsidP="00037071">
      <w:pPr>
        <w:pStyle w:val="Compact"/>
        <w:numPr>
          <w:ilvl w:val="0"/>
          <w:numId w:val="4"/>
        </w:numPr>
      </w:pPr>
      <w:r>
        <w:t>Sentiment line plot - shows overall sentiment trends from the past week</w:t>
      </w:r>
    </w:p>
    <w:p w14:paraId="2B90DFF8" w14:textId="77777777" w:rsidR="00037071" w:rsidRDefault="00037071" w:rsidP="00037071">
      <w:pPr>
        <w:pStyle w:val="Compact"/>
        <w:numPr>
          <w:ilvl w:val="0"/>
          <w:numId w:val="4"/>
        </w:numPr>
      </w:pPr>
      <w:r>
        <w:t>Top hashtags associated with the brand</w:t>
      </w:r>
    </w:p>
    <w:p w14:paraId="6FED07E7" w14:textId="0C73E56D" w:rsidR="00037071" w:rsidRDefault="00F46E0D" w:rsidP="00037071">
      <w:pPr>
        <w:pStyle w:val="Compact"/>
        <w:numPr>
          <w:ilvl w:val="0"/>
          <w:numId w:val="4"/>
        </w:numPr>
      </w:pPr>
      <w:r>
        <w:t>User</w:t>
      </w:r>
      <w:r w:rsidR="00037071">
        <w:t xml:space="preserve"> statistics</w:t>
      </w:r>
    </w:p>
    <w:p w14:paraId="73552ED0" w14:textId="77777777" w:rsidR="00037071" w:rsidRDefault="00037071" w:rsidP="00037071">
      <w:pPr>
        <w:pStyle w:val="Compact"/>
        <w:numPr>
          <w:ilvl w:val="1"/>
          <w:numId w:val="4"/>
        </w:numPr>
      </w:pPr>
      <w:r>
        <w:t>Map to show where the people are tweeting about Marvel from</w:t>
      </w:r>
    </w:p>
    <w:p w14:paraId="25F1D22F" w14:textId="75947212" w:rsidR="00037071" w:rsidRDefault="00F46E0D" w:rsidP="00037071">
      <w:pPr>
        <w:pStyle w:val="Compact"/>
        <w:numPr>
          <w:ilvl w:val="1"/>
          <w:numId w:val="4"/>
        </w:numPr>
      </w:pPr>
      <w:r w:rsidRPr="00F46E0D">
        <w:t>Histogram: tweets per hour</w:t>
      </w:r>
    </w:p>
    <w:p w14:paraId="0F3F506B" w14:textId="01843BDF" w:rsidR="00A56359" w:rsidRDefault="00A56359" w:rsidP="00037071">
      <w:pPr>
        <w:pStyle w:val="Compact"/>
        <w:numPr>
          <w:ilvl w:val="1"/>
          <w:numId w:val="4"/>
        </w:numPr>
      </w:pPr>
      <w:r w:rsidRPr="00A56359">
        <w:t>Table: top tweeters of hashtag</w:t>
      </w:r>
    </w:p>
    <w:p w14:paraId="491908D9" w14:textId="77777777" w:rsidR="00037071" w:rsidRDefault="00037071" w:rsidP="00037071">
      <w:pPr>
        <w:pStyle w:val="Compact"/>
        <w:numPr>
          <w:ilvl w:val="0"/>
          <w:numId w:val="4"/>
        </w:numPr>
      </w:pPr>
      <w:r>
        <w:t>Word cloud</w:t>
      </w:r>
    </w:p>
    <w:p w14:paraId="2110B98E" w14:textId="74CEC2C2" w:rsidR="00037071" w:rsidRDefault="00037071" w:rsidP="00E2475B">
      <w:pPr>
        <w:pStyle w:val="Compact"/>
        <w:numPr>
          <w:ilvl w:val="0"/>
          <w:numId w:val="4"/>
        </w:numPr>
      </w:pPr>
      <w:r>
        <w:t>Emoji analysis</w:t>
      </w:r>
    </w:p>
    <w:p w14:paraId="1C111F39" w14:textId="77777777" w:rsidR="00E2475B" w:rsidRDefault="00E2475B" w:rsidP="00D06E79">
      <w:pPr>
        <w:pStyle w:val="Compact"/>
      </w:pPr>
    </w:p>
    <w:p w14:paraId="690E65D4" w14:textId="001A6959" w:rsidR="00E2475B" w:rsidRDefault="00E2475B" w:rsidP="00E2475B">
      <w:pPr>
        <w:pStyle w:val="Heading4"/>
      </w:pPr>
      <w:r>
        <w:t>Note: All the data in this writ</w:t>
      </w:r>
      <w:r w:rsidR="00C43FBE">
        <w:t>e</w:t>
      </w:r>
      <w:r w:rsidR="00E07C9E">
        <w:t>-up was collected on December 12</w:t>
      </w:r>
      <w:r>
        <w:t>th. Plots and tables will vary slightly when recreated since new tweets will be gathered and cleaned for analysis.</w:t>
      </w:r>
    </w:p>
    <w:p w14:paraId="57E78CB8" w14:textId="77777777" w:rsidR="00E2475B" w:rsidRPr="00E2475B" w:rsidRDefault="00E2475B" w:rsidP="00E2475B">
      <w:pPr>
        <w:pStyle w:val="Compact"/>
        <w:ind w:left="480"/>
      </w:pPr>
    </w:p>
    <w:p w14:paraId="07C0CF2B" w14:textId="77777777" w:rsidR="00037071" w:rsidRDefault="00037071" w:rsidP="00037071">
      <w:pPr>
        <w:pStyle w:val="Heading2"/>
      </w:pPr>
      <w:bookmarkStart w:id="1" w:name="note-all-the-data-in-this-writeup-was-co"/>
      <w:bookmarkStart w:id="2" w:name="sentiment-bar-chart"/>
      <w:bookmarkEnd w:id="1"/>
      <w:bookmarkEnd w:id="2"/>
      <w:r>
        <w:lastRenderedPageBreak/>
        <w:t>Sentiment Bar Chart</w:t>
      </w:r>
    </w:p>
    <w:p w14:paraId="2C02C23B" w14:textId="77777777" w:rsidR="00D06E79" w:rsidRDefault="00037071" w:rsidP="00037071">
      <w:pPr>
        <w:pStyle w:val="FirstParagraph"/>
      </w:pPr>
      <w:r>
        <w:rPr>
          <w:noProof/>
        </w:rPr>
        <w:drawing>
          <wp:inline distT="0" distB="0" distL="0" distR="0" wp14:anchorId="3C4B6C41" wp14:editId="3484D52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Writeup_files/figure-docx/sentimentBarchar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E723BCE" w14:textId="77777777" w:rsidR="00D06E79" w:rsidRDefault="00D06E79" w:rsidP="00037071">
      <w:pPr>
        <w:pStyle w:val="FirstParagraph"/>
      </w:pPr>
    </w:p>
    <w:p w14:paraId="0AD8624A" w14:textId="4AC9B4A6" w:rsidR="00037071" w:rsidRDefault="00037071" w:rsidP="00FD352A">
      <w:pPr>
        <w:pStyle w:val="FirstParagraph"/>
        <w:ind w:firstLine="720"/>
      </w:pPr>
      <w:r>
        <w:t>The overall sentiment towards Marvel seems to be positive, followed by surprise, trust and anticipation. The barchart was created using the "Syuzhet Package". This package includes a function called get_nrc_sentiment() which takes in the tweets (in the form of a character vector) and outputs a data</w:t>
      </w:r>
      <w:r w:rsidR="00EC0945">
        <w:t xml:space="preserve"> </w:t>
      </w:r>
      <w:r>
        <w:t>frame a data frame where each row represents a sentence from the original file. The columns include one for each emotion type as well as a positive or negative valence. The ten columns are as follows: "anger", "anticipation", "disgust", "fear", "joy", "sadness", "surprise", "trust", "negative" and "positive." After attaining the sentiments, I use ggplot to create a bar</w:t>
      </w:r>
      <w:r w:rsidR="007E7B07">
        <w:t xml:space="preserve"> </w:t>
      </w:r>
      <w:r>
        <w:t>plot to visualize the sentiment and the count.</w:t>
      </w:r>
    </w:p>
    <w:p w14:paraId="2A3F772B" w14:textId="23F6F08B" w:rsidR="00037071" w:rsidRDefault="00037071" w:rsidP="00FD352A">
      <w:pPr>
        <w:pStyle w:val="BodyText"/>
        <w:ind w:firstLine="720"/>
      </w:pPr>
      <w:r>
        <w:t>Thus, we can conclude that overall people have had a positive reaction to Marvel's new movie trailer</w:t>
      </w:r>
      <w:r w:rsidR="0080387F">
        <w:t>s</w:t>
      </w:r>
      <w:r>
        <w:t xml:space="preserve">. People are also surprised and in anticipation of the movie. This positive reaction indicates that the movie upon release will be </w:t>
      </w:r>
      <w:r w:rsidR="007E7B07">
        <w:t>successful</w:t>
      </w:r>
      <w:r>
        <w:t>.</w:t>
      </w:r>
    </w:p>
    <w:p w14:paraId="5FCB6EA2" w14:textId="743D462F" w:rsidR="00037071" w:rsidRDefault="00037071" w:rsidP="00037071">
      <w:pPr>
        <w:pStyle w:val="Heading2"/>
      </w:pPr>
      <w:bookmarkStart w:id="3" w:name="line-plot"/>
      <w:bookmarkEnd w:id="3"/>
      <w:r>
        <w:t>Line Plot</w:t>
      </w:r>
    </w:p>
    <w:p w14:paraId="7AB110EF" w14:textId="48D6F6C2" w:rsidR="00473153" w:rsidRPr="00473153" w:rsidRDefault="00473153" w:rsidP="00473153">
      <w:pPr>
        <w:pStyle w:val="BodyText"/>
      </w:pPr>
      <w:r>
        <w:rPr>
          <w:noProof/>
        </w:rPr>
        <w:drawing>
          <wp:inline distT="0" distB="0" distL="0" distR="0" wp14:anchorId="399110B0" wp14:editId="42DC8A82">
            <wp:extent cx="5936615" cy="3024750"/>
            <wp:effectExtent l="0" t="0" r="6985" b="0"/>
            <wp:docPr id="3" name="Picture 3" descr="Screen%20Shot%202017-12-12%20at%2012.05.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12-12%20at%2012.05.14.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826"/>
                    <a:stretch/>
                  </pic:blipFill>
                  <pic:spPr bwMode="auto">
                    <a:xfrm>
                      <a:off x="0" y="0"/>
                      <a:ext cx="5936615" cy="3024750"/>
                    </a:xfrm>
                    <a:prstGeom prst="rect">
                      <a:avLst/>
                    </a:prstGeom>
                    <a:noFill/>
                    <a:ln>
                      <a:noFill/>
                    </a:ln>
                    <a:extLst>
                      <a:ext uri="{53640926-AAD7-44D8-BBD7-CCE9431645EC}">
                        <a14:shadowObscured xmlns:a14="http://schemas.microsoft.com/office/drawing/2010/main"/>
                      </a:ext>
                    </a:extLst>
                  </pic:spPr>
                </pic:pic>
              </a:graphicData>
            </a:graphic>
          </wp:inline>
        </w:drawing>
      </w:r>
    </w:p>
    <w:p w14:paraId="1A6017AB" w14:textId="76FA235F" w:rsidR="00037071" w:rsidRDefault="00037071" w:rsidP="00037071">
      <w:pPr>
        <w:pStyle w:val="FirstParagraph"/>
      </w:pPr>
      <w:r>
        <w:t xml:space="preserve"> After gathering and cleaning the data, the function stores the collected tweets in a "marvel_stack.csv" file</w:t>
      </w:r>
    </w:p>
    <w:p w14:paraId="7378B44A" w14:textId="77777777" w:rsidR="00037071" w:rsidRDefault="00037071" w:rsidP="00037071">
      <w:pPr>
        <w:pStyle w:val="SourceCode"/>
      </w:pPr>
      <w:r>
        <w:rPr>
          <w:rStyle w:val="VerbatimChar"/>
        </w:rPr>
        <w:t>##                                                                                                                                             text</w:t>
      </w:r>
      <w:r>
        <w:br/>
      </w:r>
      <w:r>
        <w:rPr>
          <w:rStyle w:val="VerbatimChar"/>
        </w:rPr>
        <w:t>## 1   RT @Todd_McFarlane: Some of the PERKS of being in the #comicbook business. A high grade VENOM variant cover. I helped co-create the charact…</w:t>
      </w:r>
      <w:r>
        <w:br/>
      </w:r>
      <w:r>
        <w:rPr>
          <w:rStyle w:val="VerbatimChar"/>
        </w:rPr>
        <w:t>## 2   RT @Le_sigh20: Decking the halls with @Marvel @MarvelStudios Christmas Loki. Can't have a real tree since my dog would eat it, so this is t…</w:t>
      </w:r>
      <w:r>
        <w:br/>
      </w:r>
      <w:r>
        <w:rPr>
          <w:rStyle w:val="VerbatimChar"/>
        </w:rPr>
        <w:t>## 3                                                                            marvel invisible girl naked 100 porn videos https://t.co/EFYlqDgHyg</w:t>
      </w:r>
      <w:r>
        <w:br/>
      </w:r>
      <w:r>
        <w:rPr>
          <w:rStyle w:val="VerbatimChar"/>
        </w:rPr>
        <w:t>## 4 RT @ComicBook: Its nostalgia overload in this fanmade recreation of the #AvengersInfinityWar trailer using only '90s #Marvel cartoons: \n\nht…</w:t>
      </w:r>
      <w:r>
        <w:br/>
      </w:r>
      <w:r>
        <w:rPr>
          <w:rStyle w:val="VerbatimChar"/>
        </w:rPr>
        <w:t>## 5                        #Marvel’s #AntManandTheWasp to be a rom com!?! \xed\xa0\xbd\xed\xb8\x81\xed\xa0\xbe\xed\xb4\xa3 https://t.co/o6EtmVlzRj</w:t>
      </w:r>
      <w:r>
        <w:br/>
      </w:r>
      <w:r>
        <w:rPr>
          <w:rStyle w:val="VerbatimChar"/>
        </w:rPr>
        <w:t>## 6   @CaptainFrugal @Marvel if cebulski even remotely considers this statement acceptable?\ni say let the dying beast of… https://t.co/BNDnzXnfsn</w:t>
      </w:r>
    </w:p>
    <w:p w14:paraId="0AB1D9C6" w14:textId="77777777" w:rsidR="00B61723" w:rsidRDefault="00B61723" w:rsidP="00037071">
      <w:pPr>
        <w:pStyle w:val="FirstParagraph"/>
      </w:pPr>
    </w:p>
    <w:p w14:paraId="78A96B6C" w14:textId="77777777" w:rsidR="00037071" w:rsidRDefault="00037071" w:rsidP="00B61723">
      <w:pPr>
        <w:pStyle w:val="FirstParagraph"/>
        <w:ind w:firstLine="720"/>
      </w:pPr>
      <w:r>
        <w:t xml:space="preserve">The function score.sentiment then evaluates the tweets and determines if their sentiment is postivie, negative and neutral. This is done by scanning two files one filled with </w:t>
      </w:r>
      <w:hyperlink r:id="rId9">
        <w:r>
          <w:rPr>
            <w:rStyle w:val="Hyperlink"/>
          </w:rPr>
          <w:t>positive words</w:t>
        </w:r>
      </w:hyperlink>
      <w:r>
        <w:t xml:space="preserve"> and the other with </w:t>
      </w:r>
      <w:hyperlink r:id="rId10">
        <w:r>
          <w:rPr>
            <w:rStyle w:val="Hyperlink"/>
          </w:rPr>
          <w:t>negative words</w:t>
        </w:r>
      </w:hyperlink>
      <w:r>
        <w:t>. These scores are then saved in a "marvel _opin.csv" file. Then using ggplot, the scores are visualized on a line plot.</w:t>
      </w:r>
    </w:p>
    <w:p w14:paraId="52BC5E8F" w14:textId="2F10E212" w:rsidR="0021712E" w:rsidRDefault="00037071" w:rsidP="00D82CF3">
      <w:pPr>
        <w:pStyle w:val="BodyText"/>
        <w:ind w:firstLine="720"/>
      </w:pPr>
      <w:r>
        <w:t xml:space="preserve">The majority of the tweets last week seem to have a neutral sentiment followed by a </w:t>
      </w:r>
      <w:r w:rsidR="0021712E">
        <w:t>positive</w:t>
      </w:r>
      <w:r>
        <w:t xml:space="preserve">. There was a spike in the numbers of tweets with the keyword "Marvel" on the </w:t>
      </w:r>
      <w:r w:rsidR="00A613E8">
        <w:t xml:space="preserve">sixth </w:t>
      </w:r>
      <w:r w:rsidR="00A613E8" w:rsidRPr="001A65F3">
        <w:t>and</w:t>
      </w:r>
      <w:r w:rsidR="001A65F3" w:rsidRPr="001A65F3">
        <w:t xml:space="preserve"> again on the tenth</w:t>
      </w:r>
      <w:r>
        <w:t>, around when the trailer</w:t>
      </w:r>
      <w:r w:rsidR="00C51679">
        <w:t>s were</w:t>
      </w:r>
      <w:r>
        <w:t xml:space="preserve"> released. Thus, we can conclude that the majority of people have had a positive reaction to Marvel's new Avenger's Infinity War movie trailer</w:t>
      </w:r>
      <w:r w:rsidR="009A1634">
        <w:t xml:space="preserve"> and the announcement of Jessica Jones season 2</w:t>
      </w:r>
      <w:r>
        <w:t>.</w:t>
      </w:r>
    </w:p>
    <w:tbl>
      <w:tblPr>
        <w:tblW w:w="4042" w:type="pct"/>
        <w:tblLook w:val="07E0" w:firstRow="1" w:lastRow="1" w:firstColumn="1" w:lastColumn="1" w:noHBand="1" w:noVBand="1"/>
      </w:tblPr>
      <w:tblGrid>
        <w:gridCol w:w="6571"/>
        <w:gridCol w:w="498"/>
        <w:gridCol w:w="498"/>
      </w:tblGrid>
      <w:tr w:rsidR="00E80907" w14:paraId="1D30FCD2" w14:textId="77777777" w:rsidTr="00E80907">
        <w:trPr>
          <w:trHeight w:val="296"/>
        </w:trPr>
        <w:tc>
          <w:tcPr>
            <w:tcW w:w="0" w:type="auto"/>
          </w:tcPr>
          <w:p w14:paraId="4C670F28" w14:textId="77777777" w:rsidR="00E80907" w:rsidRDefault="00E80907" w:rsidP="00AB1428">
            <w:pPr>
              <w:pStyle w:val="Compact"/>
            </w:pPr>
          </w:p>
          <w:p w14:paraId="28BD594F" w14:textId="77777777" w:rsidR="00D82CF3" w:rsidRDefault="00D82CF3" w:rsidP="00AB1428">
            <w:pPr>
              <w:pStyle w:val="Compact"/>
            </w:pPr>
          </w:p>
          <w:p w14:paraId="49486DA7" w14:textId="77777777" w:rsidR="00D82CF3" w:rsidRDefault="00D82CF3" w:rsidP="00D82CF3">
            <w:pPr>
              <w:pStyle w:val="Compact"/>
            </w:pPr>
            <w:r>
              <w:t>Tweet  | Created | Number</w:t>
            </w:r>
          </w:p>
          <w:p w14:paraId="7AA389FD" w14:textId="28AC74B7" w:rsidR="00D82CF3" w:rsidRDefault="00D82CF3" w:rsidP="00D82CF3">
            <w:pPr>
              <w:pStyle w:val="Compact"/>
            </w:pPr>
            <w:r>
              <w:t>--------- | ----------- | -----------</w:t>
            </w:r>
          </w:p>
          <w:p w14:paraId="6EF1A572" w14:textId="77777777" w:rsidR="00D82CF3" w:rsidRDefault="00D82CF3" w:rsidP="00D82CF3">
            <w:pPr>
              <w:pStyle w:val="Compact"/>
            </w:pPr>
            <w:r>
              <w:t>Negative | 12/04/17 | 2</w:t>
            </w:r>
          </w:p>
          <w:p w14:paraId="4764EE0A" w14:textId="77777777" w:rsidR="00D82CF3" w:rsidRDefault="00D82CF3" w:rsidP="00D82CF3">
            <w:pPr>
              <w:pStyle w:val="Compact"/>
            </w:pPr>
            <w:r>
              <w:t>Negative | 12/05/17 | 12</w:t>
            </w:r>
          </w:p>
          <w:p w14:paraId="060CD791" w14:textId="77777777" w:rsidR="00D82CF3" w:rsidRDefault="00D82CF3" w:rsidP="00D82CF3">
            <w:pPr>
              <w:pStyle w:val="Compact"/>
            </w:pPr>
            <w:r>
              <w:t>Negative | 12/06/17 | 35</w:t>
            </w:r>
          </w:p>
          <w:p w14:paraId="35B698AA" w14:textId="77777777" w:rsidR="00D82CF3" w:rsidRDefault="00D82CF3" w:rsidP="00D82CF3">
            <w:pPr>
              <w:pStyle w:val="Compact"/>
            </w:pPr>
            <w:r>
              <w:t>Negative | 12/07/17 | 13</w:t>
            </w:r>
          </w:p>
          <w:p w14:paraId="390B7412" w14:textId="77777777" w:rsidR="00D82CF3" w:rsidRDefault="00D82CF3" w:rsidP="00D82CF3">
            <w:pPr>
              <w:pStyle w:val="Compact"/>
            </w:pPr>
            <w:r>
              <w:t>Negative | 12/09/17 | 22</w:t>
            </w:r>
          </w:p>
          <w:p w14:paraId="0770A6DE" w14:textId="77777777" w:rsidR="00D82CF3" w:rsidRDefault="00D82CF3" w:rsidP="00D82CF3">
            <w:pPr>
              <w:pStyle w:val="Compact"/>
            </w:pPr>
            <w:r>
              <w:t>Negative | 12/10/17 | 31</w:t>
            </w:r>
          </w:p>
          <w:p w14:paraId="07BE3B57" w14:textId="77777777" w:rsidR="00D82CF3" w:rsidRDefault="00D82CF3" w:rsidP="00D82CF3">
            <w:pPr>
              <w:pStyle w:val="Compact"/>
            </w:pPr>
            <w:r>
              <w:t>Negative | 12/11/17 | 24</w:t>
            </w:r>
          </w:p>
          <w:p w14:paraId="27F71DEC" w14:textId="77777777" w:rsidR="00D82CF3" w:rsidRDefault="00D82CF3" w:rsidP="00D82CF3">
            <w:pPr>
              <w:pStyle w:val="Compact"/>
            </w:pPr>
            <w:r>
              <w:t>Neutral | 12/04/17 | 154</w:t>
            </w:r>
          </w:p>
          <w:p w14:paraId="4E43ABBE" w14:textId="77777777" w:rsidR="00D82CF3" w:rsidRDefault="00D82CF3" w:rsidP="00D82CF3">
            <w:pPr>
              <w:pStyle w:val="Compact"/>
            </w:pPr>
            <w:r>
              <w:t>Neutral | 12/05/17 | 347</w:t>
            </w:r>
          </w:p>
          <w:p w14:paraId="15207D08" w14:textId="77777777" w:rsidR="00D82CF3" w:rsidRDefault="00D82CF3" w:rsidP="00D82CF3">
            <w:pPr>
              <w:pStyle w:val="Compact"/>
            </w:pPr>
            <w:r>
              <w:t>Neutral | 12/06/17 | 875</w:t>
            </w:r>
          </w:p>
          <w:p w14:paraId="1A6949B1" w14:textId="77777777" w:rsidR="00D82CF3" w:rsidRDefault="00D82CF3" w:rsidP="00D82CF3">
            <w:pPr>
              <w:pStyle w:val="Compact"/>
            </w:pPr>
            <w:r>
              <w:t>Neutral | 12/07/17 | 374</w:t>
            </w:r>
          </w:p>
          <w:p w14:paraId="543CBE1A" w14:textId="77777777" w:rsidR="00D82CF3" w:rsidRDefault="00D82CF3" w:rsidP="00D82CF3">
            <w:pPr>
              <w:pStyle w:val="Compact"/>
            </w:pPr>
            <w:r>
              <w:t>Neutral | 12/09/17 | 458</w:t>
            </w:r>
          </w:p>
          <w:p w14:paraId="3955CB21" w14:textId="77777777" w:rsidR="00D82CF3" w:rsidRDefault="00D82CF3" w:rsidP="00D82CF3">
            <w:pPr>
              <w:pStyle w:val="Compact"/>
            </w:pPr>
            <w:r>
              <w:t>Neutral | 12/10/17 | 730</w:t>
            </w:r>
          </w:p>
          <w:p w14:paraId="2B5E891B" w14:textId="77777777" w:rsidR="00D82CF3" w:rsidRDefault="00D82CF3" w:rsidP="00D82CF3">
            <w:pPr>
              <w:pStyle w:val="Compact"/>
            </w:pPr>
            <w:r>
              <w:t>Neutral | 12/11/17 | 748</w:t>
            </w:r>
          </w:p>
          <w:p w14:paraId="64BE9BA9" w14:textId="77777777" w:rsidR="00D82CF3" w:rsidRDefault="00D82CF3" w:rsidP="00D82CF3">
            <w:pPr>
              <w:pStyle w:val="Compact"/>
            </w:pPr>
            <w:r>
              <w:t>Neutral | 12/12/17 | 28</w:t>
            </w:r>
          </w:p>
          <w:p w14:paraId="7F668DD7" w14:textId="77777777" w:rsidR="00D82CF3" w:rsidRDefault="00D82CF3" w:rsidP="00D82CF3">
            <w:pPr>
              <w:pStyle w:val="Compact"/>
            </w:pPr>
            <w:r>
              <w:t>Postive | 12/04/17 | 70</w:t>
            </w:r>
          </w:p>
          <w:p w14:paraId="1C5C5D14" w14:textId="77777777" w:rsidR="00D82CF3" w:rsidRDefault="00D82CF3" w:rsidP="00D82CF3">
            <w:pPr>
              <w:pStyle w:val="Compact"/>
            </w:pPr>
            <w:r>
              <w:t>Postive | 12/05/17 | 239</w:t>
            </w:r>
          </w:p>
          <w:p w14:paraId="1E6B985E" w14:textId="77777777" w:rsidR="00D82CF3" w:rsidRDefault="00D82CF3" w:rsidP="00D82CF3">
            <w:pPr>
              <w:pStyle w:val="Compact"/>
            </w:pPr>
            <w:r>
              <w:t>Postive | 12/06/17 | 496</w:t>
            </w:r>
          </w:p>
          <w:p w14:paraId="20C1084C" w14:textId="77777777" w:rsidR="00D82CF3" w:rsidRDefault="00D82CF3" w:rsidP="00D82CF3">
            <w:pPr>
              <w:pStyle w:val="Compact"/>
            </w:pPr>
            <w:r>
              <w:t>Postive | 12/07/17 | 194</w:t>
            </w:r>
          </w:p>
          <w:p w14:paraId="2867FD4A" w14:textId="77777777" w:rsidR="00D82CF3" w:rsidRDefault="00D82CF3" w:rsidP="00D82CF3">
            <w:pPr>
              <w:pStyle w:val="Compact"/>
            </w:pPr>
            <w:r>
              <w:t>Postive | 12/09/17 | 271</w:t>
            </w:r>
          </w:p>
          <w:p w14:paraId="386CC3C5" w14:textId="77777777" w:rsidR="00D82CF3" w:rsidRDefault="00D82CF3" w:rsidP="00D82CF3">
            <w:pPr>
              <w:pStyle w:val="Compact"/>
            </w:pPr>
            <w:r>
              <w:t>Postive | 12/10/17 | 607</w:t>
            </w:r>
          </w:p>
          <w:p w14:paraId="3F9F25C6" w14:textId="77777777" w:rsidR="00D82CF3" w:rsidRDefault="00D82CF3" w:rsidP="00D82CF3">
            <w:pPr>
              <w:pStyle w:val="Compact"/>
            </w:pPr>
            <w:r>
              <w:t>Postive | 12/11/17 | 436</w:t>
            </w:r>
          </w:p>
          <w:p w14:paraId="2BE8D1A7" w14:textId="5778E22A" w:rsidR="00D82CF3" w:rsidRDefault="00D82CF3" w:rsidP="00D82CF3">
            <w:pPr>
              <w:pStyle w:val="Compact"/>
            </w:pPr>
            <w:r>
              <w:t>Postive | 12/12/17 | 12</w:t>
            </w:r>
          </w:p>
        </w:tc>
        <w:tc>
          <w:tcPr>
            <w:tcW w:w="0" w:type="auto"/>
          </w:tcPr>
          <w:p w14:paraId="1DBFAC04" w14:textId="77777777" w:rsidR="00E80907" w:rsidRDefault="00E80907" w:rsidP="00AB1428">
            <w:pPr>
              <w:pStyle w:val="Compact"/>
            </w:pPr>
          </w:p>
        </w:tc>
        <w:tc>
          <w:tcPr>
            <w:tcW w:w="0" w:type="auto"/>
          </w:tcPr>
          <w:p w14:paraId="5D36DFB5" w14:textId="77777777" w:rsidR="00E80907" w:rsidRDefault="00E80907" w:rsidP="00AB1428">
            <w:pPr>
              <w:pStyle w:val="Compact"/>
            </w:pPr>
          </w:p>
        </w:tc>
      </w:tr>
    </w:tbl>
    <w:p w14:paraId="3C61A081" w14:textId="77777777" w:rsidR="00037071" w:rsidRDefault="00037071" w:rsidP="00037071">
      <w:pPr>
        <w:pStyle w:val="Heading2"/>
      </w:pPr>
      <w:bookmarkStart w:id="4" w:name="top-hashtags-associated-with-the-brand"/>
      <w:bookmarkEnd w:id="4"/>
      <w:r>
        <w:t>Top hashtags associated with the Brand</w:t>
      </w:r>
    </w:p>
    <w:p w14:paraId="66D15B29" w14:textId="42E685A4" w:rsidR="003A7C4E" w:rsidRDefault="00037071" w:rsidP="00037071">
      <w:pPr>
        <w:pStyle w:val="FirstParagraph"/>
      </w:pPr>
      <w:r>
        <w:t xml:space="preserve"> </w:t>
      </w:r>
      <w:r w:rsidR="00600269">
        <w:rPr>
          <w:noProof/>
        </w:rPr>
        <w:drawing>
          <wp:inline distT="0" distB="0" distL="0" distR="0" wp14:anchorId="70EE278D" wp14:editId="15697C5C">
            <wp:extent cx="5936615" cy="3601329"/>
            <wp:effectExtent l="0" t="0" r="6985" b="5715"/>
            <wp:docPr id="2" name="Picture 2" descr="../../../../../Desktop/Screen%20Shot%202017-12-13%20at%2012.4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12-13%20at%2012.49.42."/>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1538"/>
                    <a:stretch/>
                  </pic:blipFill>
                  <pic:spPr bwMode="auto">
                    <a:xfrm>
                      <a:off x="0" y="0"/>
                      <a:ext cx="5936615" cy="3601329"/>
                    </a:xfrm>
                    <a:prstGeom prst="rect">
                      <a:avLst/>
                    </a:prstGeom>
                    <a:noFill/>
                    <a:ln>
                      <a:noFill/>
                    </a:ln>
                    <a:extLst>
                      <a:ext uri="{53640926-AAD7-44D8-BBD7-CCE9431645EC}">
                        <a14:shadowObscured xmlns:a14="http://schemas.microsoft.com/office/drawing/2010/main"/>
                      </a:ext>
                    </a:extLst>
                  </pic:spPr>
                </pic:pic>
              </a:graphicData>
            </a:graphic>
          </wp:inline>
        </w:drawing>
      </w:r>
    </w:p>
    <w:p w14:paraId="08573E86" w14:textId="7EA3FF67" w:rsidR="00037071" w:rsidRDefault="00037071" w:rsidP="003A7C4E">
      <w:pPr>
        <w:pStyle w:val="FirstParagraph"/>
        <w:ind w:firstLine="720"/>
      </w:pPr>
      <w:r>
        <w:t>This is a ggplot of the top hashtags associated with the Marvel brand. They are mainly all releated to the franchi</w:t>
      </w:r>
      <w:r w:rsidR="00437809">
        <w:t>se. In the top ten we see "Thor</w:t>
      </w:r>
      <w:r>
        <w:t>Ranganok", "</w:t>
      </w:r>
      <w:r w:rsidR="00D97219">
        <w:t>blackpanther</w:t>
      </w:r>
      <w:r>
        <w:t>" and "</w:t>
      </w:r>
      <w:r w:rsidR="00A45803">
        <w:t>Agentso</w:t>
      </w:r>
      <w:r w:rsidR="00B53969">
        <w:t>f Shie</w:t>
      </w:r>
      <w:r w:rsidR="008A483C">
        <w:t>ld</w:t>
      </w:r>
      <w:r>
        <w:t>" (The latest three Marvel movies). With nearly all of the produced hashtags being related to the franchise, we see the extent of Marvel's network. This shows that there are so many other tweets and hashtags being used on twitter that can be traced back to the brand, meaning there are so many users talking about Marvel on twitter.</w:t>
      </w:r>
      <w:r w:rsidR="00404857">
        <w:t xml:space="preserve"> This was calculated by taking the </w:t>
      </w:r>
      <w:r w:rsidR="00600269">
        <w:t>searched and cleane</w:t>
      </w:r>
      <w:r w:rsidR="00B90AD7">
        <w:t>d</w:t>
      </w:r>
      <w:r w:rsidR="00404857">
        <w:t xml:space="preserve"> tweets and extracting other hashtags in the same tweet. </w:t>
      </w:r>
    </w:p>
    <w:p w14:paraId="7F2C70C9" w14:textId="77777777" w:rsidR="00686D04" w:rsidRDefault="00686D04" w:rsidP="00686D04">
      <w:pPr>
        <w:pStyle w:val="BodyText"/>
      </w:pPr>
    </w:p>
    <w:p w14:paraId="66EFD284" w14:textId="77777777" w:rsidR="00686D04" w:rsidRDefault="00686D04" w:rsidP="00686D04">
      <w:pPr>
        <w:pStyle w:val="BodyText"/>
      </w:pPr>
    </w:p>
    <w:p w14:paraId="2A200287" w14:textId="77777777" w:rsidR="00686D04" w:rsidRDefault="00686D04" w:rsidP="00686D04">
      <w:pPr>
        <w:pStyle w:val="BodyText"/>
      </w:pPr>
    </w:p>
    <w:p w14:paraId="290DBFAC" w14:textId="77777777" w:rsidR="00686D04" w:rsidRDefault="00686D04" w:rsidP="00686D04">
      <w:pPr>
        <w:pStyle w:val="BodyText"/>
      </w:pPr>
    </w:p>
    <w:p w14:paraId="20A1BC19" w14:textId="77777777" w:rsidR="00600269" w:rsidRDefault="00600269" w:rsidP="00686D04">
      <w:pPr>
        <w:pStyle w:val="BodyText"/>
      </w:pPr>
    </w:p>
    <w:p w14:paraId="77B9C48D" w14:textId="77777777" w:rsidR="00600269" w:rsidRPr="00686D04" w:rsidRDefault="00600269" w:rsidP="00686D04">
      <w:pPr>
        <w:pStyle w:val="BodyText"/>
      </w:pPr>
    </w:p>
    <w:p w14:paraId="16063D00" w14:textId="77777777" w:rsidR="00037071" w:rsidRDefault="00037071" w:rsidP="00037071">
      <w:pPr>
        <w:pStyle w:val="Heading1"/>
      </w:pPr>
      <w:bookmarkStart w:id="5" w:name="map-geocoded-tweets-with-keyword-marvel"/>
      <w:bookmarkEnd w:id="5"/>
      <w:r>
        <w:t>Map (geocoded tweets with keyword "Marvel")</w:t>
      </w:r>
    </w:p>
    <w:p w14:paraId="085EE3D3" w14:textId="5EA82B21" w:rsidR="00037071" w:rsidRDefault="00037071" w:rsidP="00037071">
      <w:pPr>
        <w:pStyle w:val="Heading4"/>
      </w:pPr>
      <w:bookmarkStart w:id="6" w:name="note-map-takes-a-long-ish-time-to-load-s"/>
      <w:bookmarkEnd w:id="6"/>
      <w:r>
        <w:t xml:space="preserve">Note: map takes a long-ish time to load since there are not a lot of geocoded tweets! Parsing through about </w:t>
      </w:r>
      <w:r w:rsidR="00827A68">
        <w:t xml:space="preserve">10000+ </w:t>
      </w:r>
      <w:r>
        <w:t>tweets</w:t>
      </w:r>
    </w:p>
    <w:p w14:paraId="02CA24DE" w14:textId="5F7DFFC6" w:rsidR="00370193" w:rsidRDefault="00037071" w:rsidP="00037071">
      <w:pPr>
        <w:pStyle w:val="FirstParagraph"/>
      </w:pPr>
      <w:r>
        <w:t xml:space="preserve"> </w:t>
      </w:r>
    </w:p>
    <w:p w14:paraId="1971472F" w14:textId="29FFB675" w:rsidR="00370193" w:rsidRDefault="001A11E4" w:rsidP="00037071">
      <w:pPr>
        <w:pStyle w:val="FirstParagraph"/>
      </w:pPr>
      <w:r>
        <w:rPr>
          <w:noProof/>
        </w:rPr>
        <w:drawing>
          <wp:inline distT="0" distB="0" distL="0" distR="0" wp14:anchorId="4F7D17F1" wp14:editId="7351F3B7">
            <wp:extent cx="5936615" cy="3559175"/>
            <wp:effectExtent l="0" t="0" r="6985" b="0"/>
            <wp:docPr id="4" name="Picture 4" descr="Screen%20Shot%202017-12-13%20at%2012.37.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7-12-13%20at%2012.37.1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3559175"/>
                    </a:xfrm>
                    <a:prstGeom prst="rect">
                      <a:avLst/>
                    </a:prstGeom>
                    <a:noFill/>
                    <a:ln>
                      <a:noFill/>
                    </a:ln>
                  </pic:spPr>
                </pic:pic>
              </a:graphicData>
            </a:graphic>
          </wp:inline>
        </w:drawing>
      </w:r>
    </w:p>
    <w:p w14:paraId="3B56B952" w14:textId="6ACF73B9" w:rsidR="00037071" w:rsidRDefault="00037071" w:rsidP="00370193">
      <w:pPr>
        <w:pStyle w:val="FirstParagraph"/>
        <w:ind w:firstLine="720"/>
      </w:pPr>
      <w:r>
        <w:t xml:space="preserve">It seems to be that the majority of tweets are originating from the United States, </w:t>
      </w:r>
      <w:r w:rsidR="00700028">
        <w:t>especially</w:t>
      </w:r>
      <w:r>
        <w:t xml:space="preserve"> from the larger urban and more populated regions and cities. The majoring of the other worldwide tweets also seem</w:t>
      </w:r>
      <w:r w:rsidR="00700028">
        <w:t>s</w:t>
      </w:r>
      <w:r>
        <w:t xml:space="preserve"> to be originating from major cities across the globe. We cannot make precise conclusions from the map since so few tweets are geocoded. It does seem fitting however that they are mainly originating from large cities, since they have a higher population. Additionally, it is hard to say if the reason why the majority of the tweets are from the USA is because Marvel's brand is more popular here in America or whether more users in America enable location on their tweets.</w:t>
      </w:r>
      <w:r w:rsidR="00D12CF3">
        <w:t xml:space="preserve"> This was created ggmap and geocoded tweets (using latitude and longitude). </w:t>
      </w:r>
    </w:p>
    <w:p w14:paraId="09E323B6" w14:textId="77777777" w:rsidR="00576828" w:rsidRDefault="00576828" w:rsidP="00576828">
      <w:pPr>
        <w:pStyle w:val="BodyText"/>
      </w:pPr>
    </w:p>
    <w:p w14:paraId="69DDAC8B" w14:textId="77777777" w:rsidR="00576828" w:rsidRDefault="00576828" w:rsidP="00576828">
      <w:pPr>
        <w:pStyle w:val="BodyText"/>
      </w:pPr>
    </w:p>
    <w:p w14:paraId="78314FDF" w14:textId="77777777" w:rsidR="00576828" w:rsidRDefault="00576828" w:rsidP="00576828">
      <w:pPr>
        <w:pStyle w:val="BodyText"/>
      </w:pPr>
    </w:p>
    <w:p w14:paraId="16D21620" w14:textId="0DD88F08" w:rsidR="00576828" w:rsidRPr="00576828" w:rsidRDefault="00576828" w:rsidP="00576828">
      <w:pPr>
        <w:pStyle w:val="Heading1"/>
      </w:pPr>
      <w:r>
        <w:t>Tweets per Hour</w:t>
      </w:r>
    </w:p>
    <w:p w14:paraId="14FDE668" w14:textId="7237FFAB" w:rsidR="006C158C" w:rsidRDefault="00037071" w:rsidP="00037071">
      <w:pPr>
        <w:pStyle w:val="BodyText"/>
      </w:pPr>
      <w:r>
        <w:rPr>
          <w:noProof/>
        </w:rPr>
        <w:drawing>
          <wp:inline distT="0" distB="0" distL="0" distR="0" wp14:anchorId="327EDB27" wp14:editId="4717AC40">
            <wp:extent cx="4737735" cy="32803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Writeup_files/figure-docx/countt-1.png"/>
                    <pic:cNvPicPr>
                      <a:picLocks noChangeAspect="1" noChangeArrowheads="1"/>
                    </pic:cNvPicPr>
                  </pic:nvPicPr>
                  <pic:blipFill>
                    <a:blip r:embed="rId13"/>
                    <a:stretch>
                      <a:fillRect/>
                    </a:stretch>
                  </pic:blipFill>
                  <pic:spPr bwMode="auto">
                    <a:xfrm>
                      <a:off x="0" y="0"/>
                      <a:ext cx="4754955" cy="3292235"/>
                    </a:xfrm>
                    <a:prstGeom prst="rect">
                      <a:avLst/>
                    </a:prstGeom>
                    <a:noFill/>
                    <a:ln w="9525">
                      <a:noFill/>
                      <a:headEnd/>
                      <a:tailEnd/>
                    </a:ln>
                  </pic:spPr>
                </pic:pic>
              </a:graphicData>
            </a:graphic>
          </wp:inline>
        </w:drawing>
      </w:r>
      <w:r>
        <w:t xml:space="preserve"> </w:t>
      </w:r>
    </w:p>
    <w:p w14:paraId="091043F4" w14:textId="477C657D" w:rsidR="00037071" w:rsidRDefault="00037071" w:rsidP="006C158C">
      <w:pPr>
        <w:pStyle w:val="BodyText"/>
        <w:ind w:firstLine="720"/>
      </w:pPr>
      <w:r>
        <w:t>This histogram shows at what time of the day are people tweeting about marvel! It seems that activity picks up in the evening around 5pm and continues till about 1am. This seems accurate as we can assume that most people would go on social media after their work day or at home in the night.</w:t>
      </w:r>
      <w:r w:rsidR="00D12CF3">
        <w:t xml:space="preserve"> The barplot was created using ggplot and the timestamp on the collected tweets. </w:t>
      </w:r>
    </w:p>
    <w:p w14:paraId="06AFFDB7" w14:textId="77777777" w:rsidR="00F746FE" w:rsidRDefault="00F746FE" w:rsidP="006C158C">
      <w:pPr>
        <w:pStyle w:val="BodyText"/>
        <w:ind w:firstLine="720"/>
      </w:pPr>
    </w:p>
    <w:p w14:paraId="5DABD84E" w14:textId="77777777" w:rsidR="00F746FE" w:rsidRDefault="00F746FE" w:rsidP="00F746FE">
      <w:pPr>
        <w:pStyle w:val="Heading2"/>
      </w:pPr>
      <w:r>
        <w:t>Top Tweeters of Hashtags</w:t>
      </w:r>
    </w:p>
    <w:p w14:paraId="24960EB1" w14:textId="77777777" w:rsidR="00F746FE" w:rsidRDefault="00F746FE" w:rsidP="00F746FE">
      <w:pPr>
        <w:pStyle w:val="SourceCode"/>
      </w:pPr>
      <w:r>
        <w:rPr>
          <w:rStyle w:val="VerbatimChar"/>
        </w:rPr>
        <w:t>##                User Tweets</w:t>
      </w:r>
      <w:r>
        <w:br/>
      </w:r>
      <w:r>
        <w:rPr>
          <w:rStyle w:val="VerbatimChar"/>
        </w:rPr>
        <w:t>## 705     Im_a_MARVEL     13</w:t>
      </w:r>
      <w:r>
        <w:br/>
      </w:r>
      <w:r>
        <w:rPr>
          <w:rStyle w:val="VerbatimChar"/>
        </w:rPr>
        <w:t>## 718     Iona_Marvel      9</w:t>
      </w:r>
      <w:r>
        <w:br/>
      </w:r>
      <w:r>
        <w:rPr>
          <w:rStyle w:val="VerbatimChar"/>
        </w:rPr>
        <w:t>## 1596  TaurusWiggins      7</w:t>
      </w:r>
      <w:r>
        <w:br/>
      </w:r>
      <w:r>
        <w:rPr>
          <w:rStyle w:val="VerbatimChar"/>
        </w:rPr>
        <w:t>## 487       DTudo_Com      6</w:t>
      </w:r>
      <w:r>
        <w:br/>
      </w:r>
      <w:r>
        <w:rPr>
          <w:rStyle w:val="VerbatimChar"/>
        </w:rPr>
        <w:t>## 108         AMComic      5</w:t>
      </w:r>
      <w:r>
        <w:br/>
      </w:r>
      <w:r>
        <w:rPr>
          <w:rStyle w:val="VerbatimChar"/>
        </w:rPr>
        <w:t>## 356       ConradyJW      5</w:t>
      </w:r>
      <w:r>
        <w:br/>
      </w:r>
      <w:r>
        <w:rPr>
          <w:rStyle w:val="VerbatimChar"/>
        </w:rPr>
        <w:t>## 642          GtaTv4      5</w:t>
      </w:r>
      <w:r>
        <w:br/>
      </w:r>
      <w:r>
        <w:rPr>
          <w:rStyle w:val="VerbatimChar"/>
        </w:rPr>
        <w:t>## 654  hariemackenzie      5</w:t>
      </w:r>
      <w:r>
        <w:br/>
      </w:r>
      <w:r>
        <w:rPr>
          <w:rStyle w:val="VerbatimChar"/>
        </w:rPr>
        <w:t>## 532  Erwan_Download      4</w:t>
      </w:r>
      <w:r>
        <w:br/>
      </w:r>
      <w:r>
        <w:rPr>
          <w:rStyle w:val="VerbatimChar"/>
        </w:rPr>
        <w:t>## 538    exarmydadof4      4</w:t>
      </w:r>
    </w:p>
    <w:p w14:paraId="2BBE546C" w14:textId="2685A8B3" w:rsidR="00F746FE" w:rsidRDefault="00F746FE" w:rsidP="00F746FE">
      <w:pPr>
        <w:pStyle w:val="FirstParagraph"/>
      </w:pPr>
      <w:r>
        <w:t>The above table shows the top 10 twitter users that tweet using the hashtag #marvel most frequently.</w:t>
      </w:r>
      <w:r w:rsidR="00AC2E22">
        <w:t xml:space="preserve"> This was created by searching all the collected tweets </w:t>
      </w:r>
      <w:r w:rsidR="002D5D6F">
        <w:t xml:space="preserve">and seeing </w:t>
      </w:r>
      <w:r w:rsidR="00AC2E22">
        <w:t xml:space="preserve">if a user has tweeted using #marvel more than once. </w:t>
      </w:r>
    </w:p>
    <w:p w14:paraId="0943F20F" w14:textId="01465BC8" w:rsidR="00AB3B6B" w:rsidRDefault="00AB3B6B" w:rsidP="00AB3B6B">
      <w:pPr>
        <w:pStyle w:val="Heading1"/>
      </w:pPr>
      <w:r>
        <w:t>Word Cloud</w:t>
      </w:r>
    </w:p>
    <w:p w14:paraId="500B8DDA" w14:textId="19578F49" w:rsidR="00037071" w:rsidRDefault="00037071" w:rsidP="00037071">
      <w:pPr>
        <w:pStyle w:val="BodyText"/>
      </w:pPr>
    </w:p>
    <w:p w14:paraId="211060E2" w14:textId="355648C2" w:rsidR="00DD49A6" w:rsidRDefault="007B3F3B" w:rsidP="00037071">
      <w:pPr>
        <w:pStyle w:val="FirstParagraph"/>
      </w:pPr>
      <w:r>
        <w:rPr>
          <w:noProof/>
        </w:rPr>
        <w:drawing>
          <wp:inline distT="0" distB="0" distL="0" distR="0" wp14:anchorId="6B8DB0D0" wp14:editId="226FC7F2">
            <wp:extent cx="5036185" cy="3854450"/>
            <wp:effectExtent l="0" t="0" r="0" b="6350"/>
            <wp:docPr id="9" name="Picture 9" descr="../../../../../Desktop/Screen%20Shot%202017-12-10%20at%2019.0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12-10%20at%2019.00.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6185" cy="3854450"/>
                    </a:xfrm>
                    <a:prstGeom prst="rect">
                      <a:avLst/>
                    </a:prstGeom>
                    <a:noFill/>
                    <a:ln>
                      <a:noFill/>
                    </a:ln>
                  </pic:spPr>
                </pic:pic>
              </a:graphicData>
            </a:graphic>
          </wp:inline>
        </w:drawing>
      </w:r>
    </w:p>
    <w:p w14:paraId="532946C8" w14:textId="6594853A" w:rsidR="00037071" w:rsidRDefault="00037071" w:rsidP="00DD49A6">
      <w:pPr>
        <w:pStyle w:val="FirstParagraph"/>
        <w:ind w:firstLine="720"/>
      </w:pPr>
      <w:r>
        <w:t>After the initial process of extracting and cleaning the tweets, we use the text mining package (tm) to remove stop words. A stop word is a commonly used word such as “</w:t>
      </w:r>
      <w:r w:rsidR="005D64A7">
        <w:t>this</w:t>
      </w:r>
      <w:bookmarkStart w:id="7" w:name="_GoBack"/>
      <w:bookmarkEnd w:id="7"/>
      <w:r>
        <w:t>”. To maintian accuracy, stop words should not be included in the analysis. Next, using the WordCloud package (wordcloud) I create a wordcloud. After "Marvel" (the largest word in the cloud), we have other words relating to the brand, the largest few being "avengers", "</w:t>
      </w:r>
      <w:r w:rsidR="009554C6">
        <w:t>jessica</w:t>
      </w:r>
      <w:r>
        <w:t>", "</w:t>
      </w:r>
      <w:r w:rsidR="009554C6">
        <w:t>jones</w:t>
      </w:r>
      <w:r>
        <w:t>"</w:t>
      </w:r>
      <w:r w:rsidR="009554C6">
        <w:t xml:space="preserve"> and “infinity”</w:t>
      </w:r>
      <w:r>
        <w:t>. In the word cloud, the larger the word, the more often it occurs.</w:t>
      </w:r>
    </w:p>
    <w:p w14:paraId="03811A95" w14:textId="77777777" w:rsidR="00EC71A7" w:rsidRDefault="00EC71A7" w:rsidP="00EC71A7">
      <w:pPr>
        <w:pStyle w:val="Heading2"/>
      </w:pPr>
      <w:bookmarkStart w:id="8" w:name="emoji-analysis-from-hamdanazhar"/>
      <w:bookmarkEnd w:id="8"/>
      <w:r>
        <w:t>Emoji Analysis (From hamdanazhar)</w:t>
      </w:r>
    </w:p>
    <w:p w14:paraId="204351AF" w14:textId="35505E41" w:rsidR="00EC71A7" w:rsidRDefault="00EC71A7" w:rsidP="005A0824">
      <w:pPr>
        <w:pStyle w:val="FirstParagraph"/>
      </w:pPr>
      <w:r>
        <w:rPr>
          <w:noProof/>
        </w:rPr>
        <w:drawing>
          <wp:inline distT="0" distB="0" distL="0" distR="0" wp14:anchorId="54176BEA" wp14:editId="2193D19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Writeup_files/figure-docx/emojiChar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73CA181" w14:textId="77777777" w:rsidR="007564FB" w:rsidRDefault="007564FB" w:rsidP="007564FB">
      <w:pPr>
        <w:pStyle w:val="BodyText"/>
      </w:pPr>
    </w:p>
    <w:p w14:paraId="1C0CAD0E" w14:textId="78BC84B6" w:rsidR="007564FB" w:rsidRPr="007564FB" w:rsidRDefault="007564FB" w:rsidP="007564FB">
      <w:pPr>
        <w:pStyle w:val="BodyText"/>
      </w:pPr>
    </w:p>
    <w:tbl>
      <w:tblPr>
        <w:tblW w:w="0" w:type="pct"/>
        <w:tblLook w:val="07E0" w:firstRow="1" w:lastRow="1" w:firstColumn="1" w:lastColumn="1" w:noHBand="1" w:noVBand="1"/>
      </w:tblPr>
      <w:tblGrid>
        <w:gridCol w:w="5401"/>
        <w:gridCol w:w="682"/>
        <w:gridCol w:w="777"/>
        <w:gridCol w:w="650"/>
      </w:tblGrid>
      <w:tr w:rsidR="00EC71A7" w14:paraId="0EF37E95" w14:textId="77777777" w:rsidTr="00AB1428">
        <w:tc>
          <w:tcPr>
            <w:tcW w:w="0" w:type="auto"/>
            <w:tcBorders>
              <w:bottom w:val="single" w:sz="0" w:space="0" w:color="auto"/>
            </w:tcBorders>
            <w:vAlign w:val="bottom"/>
          </w:tcPr>
          <w:p w14:paraId="51A161BB" w14:textId="77777777" w:rsidR="00EC71A7" w:rsidRDefault="00EC71A7" w:rsidP="00AB1428">
            <w:pPr>
              <w:pStyle w:val="Compact"/>
            </w:pPr>
            <w:r>
              <w:t>name</w:t>
            </w:r>
          </w:p>
        </w:tc>
        <w:tc>
          <w:tcPr>
            <w:tcW w:w="0" w:type="auto"/>
            <w:tcBorders>
              <w:bottom w:val="single" w:sz="0" w:space="0" w:color="auto"/>
            </w:tcBorders>
            <w:vAlign w:val="bottom"/>
          </w:tcPr>
          <w:p w14:paraId="372F1924" w14:textId="77777777" w:rsidR="00EC71A7" w:rsidRDefault="00EC71A7" w:rsidP="00AB1428">
            <w:pPr>
              <w:pStyle w:val="Compact"/>
            </w:pPr>
            <w:r>
              <w:t>dens</w:t>
            </w:r>
          </w:p>
        </w:tc>
        <w:tc>
          <w:tcPr>
            <w:tcW w:w="0" w:type="auto"/>
            <w:tcBorders>
              <w:bottom w:val="single" w:sz="0" w:space="0" w:color="auto"/>
            </w:tcBorders>
            <w:vAlign w:val="bottom"/>
          </w:tcPr>
          <w:p w14:paraId="24E43FEA" w14:textId="77777777" w:rsidR="00EC71A7" w:rsidRDefault="00EC71A7" w:rsidP="00AB1428">
            <w:pPr>
              <w:pStyle w:val="Compact"/>
            </w:pPr>
            <w:r>
              <w:t>count</w:t>
            </w:r>
          </w:p>
        </w:tc>
        <w:tc>
          <w:tcPr>
            <w:tcW w:w="0" w:type="auto"/>
            <w:tcBorders>
              <w:bottom w:val="single" w:sz="0" w:space="0" w:color="auto"/>
            </w:tcBorders>
            <w:vAlign w:val="bottom"/>
          </w:tcPr>
          <w:p w14:paraId="6374B292" w14:textId="77777777" w:rsidR="00EC71A7" w:rsidRDefault="00EC71A7" w:rsidP="00AB1428">
            <w:pPr>
              <w:pStyle w:val="Compact"/>
            </w:pPr>
            <w:r>
              <w:t>rank</w:t>
            </w:r>
          </w:p>
        </w:tc>
      </w:tr>
      <w:tr w:rsidR="00EC71A7" w14:paraId="25B73A37" w14:textId="77777777" w:rsidTr="00AB1428">
        <w:tc>
          <w:tcPr>
            <w:tcW w:w="0" w:type="auto"/>
          </w:tcPr>
          <w:p w14:paraId="2E4BD10E" w14:textId="0C998C9D" w:rsidR="00EC71A7" w:rsidRDefault="000F6774" w:rsidP="00AB1428">
            <w:pPr>
              <w:pStyle w:val="Compact"/>
            </w:pPr>
            <w:r>
              <w:t>camera</w:t>
            </w:r>
          </w:p>
        </w:tc>
        <w:tc>
          <w:tcPr>
            <w:tcW w:w="0" w:type="auto"/>
          </w:tcPr>
          <w:p w14:paraId="2D9FBF08" w14:textId="6E9580F3" w:rsidR="00EC71A7" w:rsidRDefault="000F6774" w:rsidP="00AB1428">
            <w:pPr>
              <w:pStyle w:val="Compact"/>
            </w:pPr>
            <w:r>
              <w:t>3.2</w:t>
            </w:r>
          </w:p>
        </w:tc>
        <w:tc>
          <w:tcPr>
            <w:tcW w:w="0" w:type="auto"/>
          </w:tcPr>
          <w:p w14:paraId="6470718B" w14:textId="02601D13" w:rsidR="00EC71A7" w:rsidRDefault="000F6774" w:rsidP="00AB1428">
            <w:pPr>
              <w:pStyle w:val="Compact"/>
            </w:pPr>
            <w:r>
              <w:t>5</w:t>
            </w:r>
          </w:p>
        </w:tc>
        <w:tc>
          <w:tcPr>
            <w:tcW w:w="0" w:type="auto"/>
          </w:tcPr>
          <w:p w14:paraId="48C0C0F4" w14:textId="3623A7FF" w:rsidR="00EC71A7" w:rsidRDefault="000F6774" w:rsidP="00AB1428">
            <w:pPr>
              <w:pStyle w:val="Compact"/>
            </w:pPr>
            <w:r>
              <w:t>5</w:t>
            </w:r>
          </w:p>
        </w:tc>
      </w:tr>
      <w:tr w:rsidR="00EC71A7" w14:paraId="4B554B71" w14:textId="77777777" w:rsidTr="00AB1428">
        <w:tc>
          <w:tcPr>
            <w:tcW w:w="0" w:type="auto"/>
          </w:tcPr>
          <w:p w14:paraId="01412733" w14:textId="2640FB70" w:rsidR="00EC71A7" w:rsidRDefault="000F6774" w:rsidP="00AB1428">
            <w:pPr>
              <w:pStyle w:val="Compact"/>
            </w:pPr>
            <w:r>
              <w:t>eyes</w:t>
            </w:r>
          </w:p>
        </w:tc>
        <w:tc>
          <w:tcPr>
            <w:tcW w:w="0" w:type="auto"/>
          </w:tcPr>
          <w:p w14:paraId="3B89937D" w14:textId="5C22366A" w:rsidR="00EC71A7" w:rsidRDefault="000F6774" w:rsidP="00AB1428">
            <w:pPr>
              <w:pStyle w:val="Compact"/>
            </w:pPr>
            <w:r>
              <w:t>1.9</w:t>
            </w:r>
          </w:p>
        </w:tc>
        <w:tc>
          <w:tcPr>
            <w:tcW w:w="0" w:type="auto"/>
          </w:tcPr>
          <w:p w14:paraId="27EBF296" w14:textId="2B9B5473" w:rsidR="00EC71A7" w:rsidRDefault="000F6774" w:rsidP="00AB1428">
            <w:pPr>
              <w:pStyle w:val="Compact"/>
            </w:pPr>
            <w:r>
              <w:t>2</w:t>
            </w:r>
          </w:p>
        </w:tc>
        <w:tc>
          <w:tcPr>
            <w:tcW w:w="0" w:type="auto"/>
          </w:tcPr>
          <w:p w14:paraId="21C63112" w14:textId="7E972604" w:rsidR="00EC71A7" w:rsidRDefault="000F6774" w:rsidP="00AB1428">
            <w:pPr>
              <w:pStyle w:val="Compact"/>
            </w:pPr>
            <w:r>
              <w:t>10</w:t>
            </w:r>
          </w:p>
        </w:tc>
      </w:tr>
      <w:tr w:rsidR="00EC71A7" w14:paraId="0FAA12F4" w14:textId="77777777" w:rsidTr="00AB1428">
        <w:tc>
          <w:tcPr>
            <w:tcW w:w="0" w:type="auto"/>
          </w:tcPr>
          <w:p w14:paraId="223C07F8" w14:textId="5A8E33AB" w:rsidR="00EC71A7" w:rsidRDefault="000F6774" w:rsidP="00AB1428">
            <w:pPr>
              <w:pStyle w:val="Compact"/>
            </w:pPr>
            <w:r w:rsidRPr="000F6774">
              <w:t>face with tears of joy</w:t>
            </w:r>
          </w:p>
        </w:tc>
        <w:tc>
          <w:tcPr>
            <w:tcW w:w="0" w:type="auto"/>
          </w:tcPr>
          <w:p w14:paraId="740A675E" w14:textId="2BBFC1BD" w:rsidR="00EC71A7" w:rsidRDefault="000F6774" w:rsidP="00AB1428">
            <w:pPr>
              <w:pStyle w:val="Compact"/>
            </w:pPr>
            <w:r>
              <w:t>7.1</w:t>
            </w:r>
          </w:p>
        </w:tc>
        <w:tc>
          <w:tcPr>
            <w:tcW w:w="0" w:type="auto"/>
          </w:tcPr>
          <w:p w14:paraId="4E2C7CC8" w14:textId="1041FC7F" w:rsidR="00EC71A7" w:rsidRDefault="000F6774" w:rsidP="00AB1428">
            <w:pPr>
              <w:pStyle w:val="Compact"/>
            </w:pPr>
            <w:r>
              <w:t>11</w:t>
            </w:r>
          </w:p>
        </w:tc>
        <w:tc>
          <w:tcPr>
            <w:tcW w:w="0" w:type="auto"/>
          </w:tcPr>
          <w:p w14:paraId="1BBBD369" w14:textId="46C169A6" w:rsidR="00EC71A7" w:rsidRDefault="000F6774" w:rsidP="00AB1428">
            <w:pPr>
              <w:pStyle w:val="Compact"/>
            </w:pPr>
            <w:r>
              <w:t>1</w:t>
            </w:r>
          </w:p>
        </w:tc>
      </w:tr>
      <w:tr w:rsidR="00EC71A7" w14:paraId="29EEDBF1" w14:textId="77777777" w:rsidTr="00AB1428">
        <w:tc>
          <w:tcPr>
            <w:tcW w:w="0" w:type="auto"/>
          </w:tcPr>
          <w:p w14:paraId="0AA5C9C6" w14:textId="24214771" w:rsidR="00EC71A7" w:rsidRDefault="000F6774" w:rsidP="00AB1428">
            <w:pPr>
              <w:pStyle w:val="Compact"/>
            </w:pPr>
            <w:r>
              <w:t>fire</w:t>
            </w:r>
          </w:p>
        </w:tc>
        <w:tc>
          <w:tcPr>
            <w:tcW w:w="0" w:type="auto"/>
          </w:tcPr>
          <w:p w14:paraId="153A6E13" w14:textId="65A75760" w:rsidR="00EC71A7" w:rsidRDefault="000F6774" w:rsidP="00AB1428">
            <w:pPr>
              <w:pStyle w:val="Compact"/>
            </w:pPr>
            <w:r>
              <w:t>2.6</w:t>
            </w:r>
          </w:p>
        </w:tc>
        <w:tc>
          <w:tcPr>
            <w:tcW w:w="0" w:type="auto"/>
          </w:tcPr>
          <w:p w14:paraId="7D9D8AC4" w14:textId="2AD544C5" w:rsidR="00EC71A7" w:rsidRDefault="000F6774" w:rsidP="00AB1428">
            <w:pPr>
              <w:pStyle w:val="Compact"/>
            </w:pPr>
            <w:r>
              <w:t>4</w:t>
            </w:r>
          </w:p>
        </w:tc>
        <w:tc>
          <w:tcPr>
            <w:tcW w:w="0" w:type="auto"/>
          </w:tcPr>
          <w:p w14:paraId="1FE1866E" w14:textId="3E031FCC" w:rsidR="00EC71A7" w:rsidRDefault="000F6774" w:rsidP="00AB1428">
            <w:pPr>
              <w:pStyle w:val="Compact"/>
            </w:pPr>
            <w:r>
              <w:t>7</w:t>
            </w:r>
          </w:p>
        </w:tc>
      </w:tr>
      <w:tr w:rsidR="00EC71A7" w14:paraId="643FFB90" w14:textId="77777777" w:rsidTr="00AB1428">
        <w:tc>
          <w:tcPr>
            <w:tcW w:w="0" w:type="auto"/>
          </w:tcPr>
          <w:p w14:paraId="4B7865F2" w14:textId="637972D2" w:rsidR="00EC71A7" w:rsidRDefault="000F6774" w:rsidP="00AB1428">
            <w:pPr>
              <w:pStyle w:val="Compact"/>
            </w:pPr>
            <w:r w:rsidRPr="000F6774">
              <w:t xml:space="preserve">globe with meridians  </w:t>
            </w:r>
          </w:p>
        </w:tc>
        <w:tc>
          <w:tcPr>
            <w:tcW w:w="0" w:type="auto"/>
          </w:tcPr>
          <w:p w14:paraId="64EBD3FF" w14:textId="23F2F50D" w:rsidR="00EC71A7" w:rsidRDefault="000F6774" w:rsidP="00AB1428">
            <w:pPr>
              <w:pStyle w:val="Compact"/>
            </w:pPr>
            <w:r>
              <w:t>2.6</w:t>
            </w:r>
          </w:p>
        </w:tc>
        <w:tc>
          <w:tcPr>
            <w:tcW w:w="0" w:type="auto"/>
          </w:tcPr>
          <w:p w14:paraId="4630CABB" w14:textId="60F5F567" w:rsidR="00EC71A7" w:rsidRDefault="000F6774" w:rsidP="00AB1428">
            <w:pPr>
              <w:pStyle w:val="Compact"/>
            </w:pPr>
            <w:r>
              <w:t>4</w:t>
            </w:r>
          </w:p>
        </w:tc>
        <w:tc>
          <w:tcPr>
            <w:tcW w:w="0" w:type="auto"/>
          </w:tcPr>
          <w:p w14:paraId="58DE53C1" w14:textId="0CF2BDA6" w:rsidR="00EC71A7" w:rsidRDefault="000F6774" w:rsidP="00AB1428">
            <w:pPr>
              <w:pStyle w:val="Compact"/>
            </w:pPr>
            <w:r>
              <w:t>8</w:t>
            </w:r>
          </w:p>
        </w:tc>
      </w:tr>
      <w:tr w:rsidR="00EC71A7" w14:paraId="464A79CD" w14:textId="77777777" w:rsidTr="00AB1428">
        <w:tc>
          <w:tcPr>
            <w:tcW w:w="0" w:type="auto"/>
          </w:tcPr>
          <w:p w14:paraId="05A2A519" w14:textId="7E5F1C2C" w:rsidR="00EC71A7" w:rsidRDefault="000F6774" w:rsidP="00AB1428">
            <w:pPr>
              <w:pStyle w:val="Compact"/>
            </w:pPr>
            <w:r w:rsidRPr="000F6774">
              <w:t xml:space="preserve">loudly crying face  </w:t>
            </w:r>
          </w:p>
        </w:tc>
        <w:tc>
          <w:tcPr>
            <w:tcW w:w="0" w:type="auto"/>
          </w:tcPr>
          <w:p w14:paraId="4BA46522" w14:textId="0442EC70" w:rsidR="00EC71A7" w:rsidRDefault="00EC71A7" w:rsidP="00AB1428">
            <w:pPr>
              <w:pStyle w:val="Compact"/>
            </w:pPr>
            <w:r>
              <w:t>3.</w:t>
            </w:r>
            <w:r w:rsidR="000F6774">
              <w:t>2</w:t>
            </w:r>
          </w:p>
        </w:tc>
        <w:tc>
          <w:tcPr>
            <w:tcW w:w="0" w:type="auto"/>
          </w:tcPr>
          <w:p w14:paraId="7CC893E7" w14:textId="00401728" w:rsidR="00EC71A7" w:rsidRDefault="000F6774" w:rsidP="00AB1428">
            <w:pPr>
              <w:pStyle w:val="Compact"/>
            </w:pPr>
            <w:r>
              <w:t>5</w:t>
            </w:r>
          </w:p>
        </w:tc>
        <w:tc>
          <w:tcPr>
            <w:tcW w:w="0" w:type="auto"/>
          </w:tcPr>
          <w:p w14:paraId="35DEFADB" w14:textId="6F77AE2E" w:rsidR="00EC71A7" w:rsidRDefault="000F6774" w:rsidP="00AB1428">
            <w:pPr>
              <w:pStyle w:val="Compact"/>
            </w:pPr>
            <w:r>
              <w:t>3</w:t>
            </w:r>
          </w:p>
        </w:tc>
      </w:tr>
      <w:tr w:rsidR="00EC71A7" w14:paraId="32906900" w14:textId="77777777" w:rsidTr="00AB1428">
        <w:tc>
          <w:tcPr>
            <w:tcW w:w="0" w:type="auto"/>
          </w:tcPr>
          <w:p w14:paraId="322F89EF" w14:textId="5577BCB3" w:rsidR="00EC71A7" w:rsidRDefault="000F6774" w:rsidP="00AB1428">
            <w:pPr>
              <w:pStyle w:val="Compact"/>
            </w:pPr>
            <w:r w:rsidRPr="000F6774">
              <w:t xml:space="preserve">smiling face with heart-shaped eyes  </w:t>
            </w:r>
          </w:p>
        </w:tc>
        <w:tc>
          <w:tcPr>
            <w:tcW w:w="0" w:type="auto"/>
          </w:tcPr>
          <w:p w14:paraId="64CB7535" w14:textId="2B67D50D" w:rsidR="00EC71A7" w:rsidRDefault="000F6774" w:rsidP="00AB1428">
            <w:pPr>
              <w:pStyle w:val="Compact"/>
            </w:pPr>
            <w:r>
              <w:t>4.5</w:t>
            </w:r>
          </w:p>
        </w:tc>
        <w:tc>
          <w:tcPr>
            <w:tcW w:w="0" w:type="auto"/>
          </w:tcPr>
          <w:p w14:paraId="6C5C54DB" w14:textId="169242FF" w:rsidR="00EC71A7" w:rsidRDefault="000F6774" w:rsidP="00AB1428">
            <w:pPr>
              <w:pStyle w:val="Compact"/>
            </w:pPr>
            <w:r>
              <w:t>7</w:t>
            </w:r>
          </w:p>
        </w:tc>
        <w:tc>
          <w:tcPr>
            <w:tcW w:w="0" w:type="auto"/>
          </w:tcPr>
          <w:p w14:paraId="2D305743" w14:textId="13346849" w:rsidR="00EC71A7" w:rsidRDefault="000F6774" w:rsidP="00AB1428">
            <w:pPr>
              <w:pStyle w:val="Compact"/>
            </w:pPr>
            <w:r>
              <w:t>2</w:t>
            </w:r>
          </w:p>
        </w:tc>
      </w:tr>
      <w:tr w:rsidR="00EC71A7" w14:paraId="338E1E49" w14:textId="77777777" w:rsidTr="00AB1428">
        <w:tc>
          <w:tcPr>
            <w:tcW w:w="0" w:type="auto"/>
          </w:tcPr>
          <w:p w14:paraId="6918FFA9" w14:textId="40A7D3CC" w:rsidR="00EC71A7" w:rsidRDefault="000F6774" w:rsidP="00AB1428">
            <w:pPr>
              <w:pStyle w:val="Compact"/>
            </w:pPr>
            <w:r w:rsidRPr="000F6774">
              <w:t xml:space="preserve">smiling face with open mouth and tightly-closed eyes  </w:t>
            </w:r>
          </w:p>
        </w:tc>
        <w:tc>
          <w:tcPr>
            <w:tcW w:w="0" w:type="auto"/>
          </w:tcPr>
          <w:p w14:paraId="7F14EE5A" w14:textId="2D5F3104" w:rsidR="00EC71A7" w:rsidRDefault="000F6774" w:rsidP="00AB1428">
            <w:pPr>
              <w:pStyle w:val="Compact"/>
            </w:pPr>
            <w:r>
              <w:t>1.9</w:t>
            </w:r>
          </w:p>
        </w:tc>
        <w:tc>
          <w:tcPr>
            <w:tcW w:w="0" w:type="auto"/>
          </w:tcPr>
          <w:p w14:paraId="6108EB7A" w14:textId="5852443F" w:rsidR="00EC71A7" w:rsidRDefault="000F6774" w:rsidP="00AB1428">
            <w:pPr>
              <w:pStyle w:val="Compact"/>
            </w:pPr>
            <w:r>
              <w:t>3</w:t>
            </w:r>
          </w:p>
        </w:tc>
        <w:tc>
          <w:tcPr>
            <w:tcW w:w="0" w:type="auto"/>
          </w:tcPr>
          <w:p w14:paraId="2E3EA008" w14:textId="510B9144" w:rsidR="00EC71A7" w:rsidRDefault="000F6774" w:rsidP="00AB1428">
            <w:pPr>
              <w:pStyle w:val="Compact"/>
            </w:pPr>
            <w:r>
              <w:t>9</w:t>
            </w:r>
          </w:p>
        </w:tc>
      </w:tr>
      <w:tr w:rsidR="00EC71A7" w14:paraId="549134E3" w14:textId="77777777" w:rsidTr="000F6774">
        <w:trPr>
          <w:trHeight w:val="414"/>
        </w:trPr>
        <w:tc>
          <w:tcPr>
            <w:tcW w:w="0" w:type="auto"/>
          </w:tcPr>
          <w:p w14:paraId="6E2CA604" w14:textId="73D9F795" w:rsidR="00EC71A7" w:rsidRDefault="000F6774" w:rsidP="00AB1428">
            <w:pPr>
              <w:pStyle w:val="Compact"/>
            </w:pPr>
            <w:r w:rsidRPr="000F6774">
              <w:t xml:space="preserve">thumbs up sign  </w:t>
            </w:r>
          </w:p>
        </w:tc>
        <w:tc>
          <w:tcPr>
            <w:tcW w:w="0" w:type="auto"/>
          </w:tcPr>
          <w:p w14:paraId="41E9DCF1" w14:textId="5F822242" w:rsidR="00EC71A7" w:rsidRDefault="00EC71A7" w:rsidP="00AB1428">
            <w:pPr>
              <w:pStyle w:val="Compact"/>
            </w:pPr>
            <w:r>
              <w:t>3.</w:t>
            </w:r>
            <w:r w:rsidR="000F6774">
              <w:t>2</w:t>
            </w:r>
          </w:p>
        </w:tc>
        <w:tc>
          <w:tcPr>
            <w:tcW w:w="0" w:type="auto"/>
          </w:tcPr>
          <w:p w14:paraId="43CDDC32" w14:textId="4C7F2515" w:rsidR="00EC71A7" w:rsidRDefault="000F6774" w:rsidP="00AB1428">
            <w:pPr>
              <w:pStyle w:val="Compact"/>
            </w:pPr>
            <w:r>
              <w:t>5</w:t>
            </w:r>
          </w:p>
        </w:tc>
        <w:tc>
          <w:tcPr>
            <w:tcW w:w="0" w:type="auto"/>
          </w:tcPr>
          <w:p w14:paraId="4B85516A" w14:textId="77777777" w:rsidR="00EC71A7" w:rsidRDefault="00EC71A7" w:rsidP="00AB1428">
            <w:pPr>
              <w:pStyle w:val="Compact"/>
            </w:pPr>
            <w:r>
              <w:t>4</w:t>
            </w:r>
          </w:p>
        </w:tc>
      </w:tr>
      <w:tr w:rsidR="000F6774" w14:paraId="7BC1DE06" w14:textId="77777777" w:rsidTr="00AB1428">
        <w:tc>
          <w:tcPr>
            <w:tcW w:w="0" w:type="auto"/>
          </w:tcPr>
          <w:p w14:paraId="2802F842" w14:textId="738839D2" w:rsidR="000F6774" w:rsidRDefault="000F6774" w:rsidP="00AB1428">
            <w:pPr>
              <w:pStyle w:val="Compact"/>
            </w:pPr>
            <w:r>
              <w:t xml:space="preserve">Winking face   </w:t>
            </w:r>
          </w:p>
        </w:tc>
        <w:tc>
          <w:tcPr>
            <w:tcW w:w="0" w:type="auto"/>
          </w:tcPr>
          <w:p w14:paraId="14FAB73F" w14:textId="1E69302B" w:rsidR="000F6774" w:rsidRDefault="000F6774" w:rsidP="00AB1428">
            <w:pPr>
              <w:pStyle w:val="Compact"/>
            </w:pPr>
            <w:r>
              <w:t>2.6</w:t>
            </w:r>
          </w:p>
        </w:tc>
        <w:tc>
          <w:tcPr>
            <w:tcW w:w="0" w:type="auto"/>
          </w:tcPr>
          <w:p w14:paraId="7154B95C" w14:textId="229B9CB3" w:rsidR="000F6774" w:rsidRDefault="000F6774" w:rsidP="00AB1428">
            <w:pPr>
              <w:pStyle w:val="Compact"/>
            </w:pPr>
            <w:r>
              <w:t>4</w:t>
            </w:r>
          </w:p>
        </w:tc>
        <w:tc>
          <w:tcPr>
            <w:tcW w:w="0" w:type="auto"/>
          </w:tcPr>
          <w:p w14:paraId="5A57F794" w14:textId="5D3A5A00" w:rsidR="000F6774" w:rsidRDefault="000F6774" w:rsidP="00AB1428">
            <w:pPr>
              <w:pStyle w:val="Compact"/>
            </w:pPr>
            <w:r>
              <w:t>6</w:t>
            </w:r>
          </w:p>
        </w:tc>
      </w:tr>
    </w:tbl>
    <w:p w14:paraId="1D456880" w14:textId="77777777" w:rsidR="00F96F98" w:rsidRPr="00037071" w:rsidRDefault="00F96F98" w:rsidP="00037071"/>
    <w:sectPr w:rsidR="00F96F98" w:rsidRPr="000370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6E2B4" w14:textId="77777777" w:rsidR="000A6D69" w:rsidRDefault="000A6D69" w:rsidP="00E2475B">
      <w:pPr>
        <w:spacing w:after="0"/>
      </w:pPr>
      <w:r>
        <w:separator/>
      </w:r>
    </w:p>
  </w:endnote>
  <w:endnote w:type="continuationSeparator" w:id="0">
    <w:p w14:paraId="2EF47FC7" w14:textId="77777777" w:rsidR="000A6D69" w:rsidRDefault="000A6D69" w:rsidP="00E247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C55AF5" w14:textId="77777777" w:rsidR="000A6D69" w:rsidRDefault="000A6D69" w:rsidP="00E2475B">
      <w:pPr>
        <w:spacing w:after="0"/>
      </w:pPr>
      <w:r>
        <w:separator/>
      </w:r>
    </w:p>
  </w:footnote>
  <w:footnote w:type="continuationSeparator" w:id="0">
    <w:p w14:paraId="6A589A1A" w14:textId="77777777" w:rsidR="000A6D69" w:rsidRDefault="000A6D69" w:rsidP="00E2475B">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D879F1"/>
    <w:multiLevelType w:val="multilevel"/>
    <w:tmpl w:val="BDFA9E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AF6582D"/>
    <w:multiLevelType w:val="multilevel"/>
    <w:tmpl w:val="CF0EF3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2BDACF"/>
    <w:multiLevelType w:val="multilevel"/>
    <w:tmpl w:val="730065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F11DC6A"/>
    <w:multiLevelType w:val="multilevel"/>
    <w:tmpl w:val="4DCE6D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2482"/>
    <w:rsid w:val="00037071"/>
    <w:rsid w:val="000A6D69"/>
    <w:rsid w:val="000D682F"/>
    <w:rsid w:val="000F6774"/>
    <w:rsid w:val="00124F9F"/>
    <w:rsid w:val="001724E3"/>
    <w:rsid w:val="001A11E4"/>
    <w:rsid w:val="001A65F3"/>
    <w:rsid w:val="00202482"/>
    <w:rsid w:val="00215BD7"/>
    <w:rsid w:val="0021712E"/>
    <w:rsid w:val="00265CEC"/>
    <w:rsid w:val="00281A16"/>
    <w:rsid w:val="002B2107"/>
    <w:rsid w:val="002C31DB"/>
    <w:rsid w:val="002D5D6F"/>
    <w:rsid w:val="00353B68"/>
    <w:rsid w:val="00370193"/>
    <w:rsid w:val="00376C4C"/>
    <w:rsid w:val="003A0236"/>
    <w:rsid w:val="003A7C4E"/>
    <w:rsid w:val="003B7A9B"/>
    <w:rsid w:val="00404857"/>
    <w:rsid w:val="00411A36"/>
    <w:rsid w:val="00437809"/>
    <w:rsid w:val="00455E47"/>
    <w:rsid w:val="00473153"/>
    <w:rsid w:val="004765C8"/>
    <w:rsid w:val="004B482A"/>
    <w:rsid w:val="0052298F"/>
    <w:rsid w:val="00576828"/>
    <w:rsid w:val="005A0824"/>
    <w:rsid w:val="005D64A7"/>
    <w:rsid w:val="00600269"/>
    <w:rsid w:val="00686D04"/>
    <w:rsid w:val="006A6DCD"/>
    <w:rsid w:val="006C158C"/>
    <w:rsid w:val="00700028"/>
    <w:rsid w:val="007564FB"/>
    <w:rsid w:val="007611D2"/>
    <w:rsid w:val="007726D2"/>
    <w:rsid w:val="007A4EFF"/>
    <w:rsid w:val="007B3F3B"/>
    <w:rsid w:val="007E7B07"/>
    <w:rsid w:val="007F73B4"/>
    <w:rsid w:val="0080387F"/>
    <w:rsid w:val="00825BC2"/>
    <w:rsid w:val="00827A68"/>
    <w:rsid w:val="00830461"/>
    <w:rsid w:val="00873989"/>
    <w:rsid w:val="00895806"/>
    <w:rsid w:val="008A1F53"/>
    <w:rsid w:val="008A483C"/>
    <w:rsid w:val="008D2748"/>
    <w:rsid w:val="008E1D15"/>
    <w:rsid w:val="008E3092"/>
    <w:rsid w:val="009352F9"/>
    <w:rsid w:val="00940B3A"/>
    <w:rsid w:val="009554C6"/>
    <w:rsid w:val="00976038"/>
    <w:rsid w:val="009A1634"/>
    <w:rsid w:val="00A3170F"/>
    <w:rsid w:val="00A45803"/>
    <w:rsid w:val="00A5543F"/>
    <w:rsid w:val="00A56359"/>
    <w:rsid w:val="00A613E8"/>
    <w:rsid w:val="00AB3B6B"/>
    <w:rsid w:val="00AC2E22"/>
    <w:rsid w:val="00B34E70"/>
    <w:rsid w:val="00B53969"/>
    <w:rsid w:val="00B61723"/>
    <w:rsid w:val="00B90AD7"/>
    <w:rsid w:val="00BF0461"/>
    <w:rsid w:val="00C43FBE"/>
    <w:rsid w:val="00C51679"/>
    <w:rsid w:val="00C57BE5"/>
    <w:rsid w:val="00CA4008"/>
    <w:rsid w:val="00D06E79"/>
    <w:rsid w:val="00D12CF3"/>
    <w:rsid w:val="00D82CF3"/>
    <w:rsid w:val="00D97219"/>
    <w:rsid w:val="00DA67BD"/>
    <w:rsid w:val="00DD2C4C"/>
    <w:rsid w:val="00DD49A6"/>
    <w:rsid w:val="00DE1BC8"/>
    <w:rsid w:val="00DF1C25"/>
    <w:rsid w:val="00E07C9E"/>
    <w:rsid w:val="00E2475B"/>
    <w:rsid w:val="00E26DFC"/>
    <w:rsid w:val="00E708F4"/>
    <w:rsid w:val="00E7714E"/>
    <w:rsid w:val="00E80907"/>
    <w:rsid w:val="00EB6E64"/>
    <w:rsid w:val="00EC0945"/>
    <w:rsid w:val="00EC71A7"/>
    <w:rsid w:val="00F25F01"/>
    <w:rsid w:val="00F46E0D"/>
    <w:rsid w:val="00F746FE"/>
    <w:rsid w:val="00F96F98"/>
    <w:rsid w:val="00FD09AF"/>
    <w:rsid w:val="00FD352A"/>
    <w:rsid w:val="00FE2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333D1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11A36"/>
    <w:pPr>
      <w:spacing w:after="200"/>
    </w:pPr>
  </w:style>
  <w:style w:type="paragraph" w:styleId="Heading1">
    <w:name w:val="heading 1"/>
    <w:basedOn w:val="Normal"/>
    <w:next w:val="BodyText"/>
    <w:link w:val="Heading1Char"/>
    <w:uiPriority w:val="9"/>
    <w:qFormat/>
    <w:rsid w:val="004B482A"/>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4B482A"/>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4">
    <w:name w:val="heading 4"/>
    <w:basedOn w:val="Normal"/>
    <w:next w:val="BodyText"/>
    <w:link w:val="Heading4Char"/>
    <w:uiPriority w:val="9"/>
    <w:unhideWhenUsed/>
    <w:qFormat/>
    <w:rsid w:val="004B482A"/>
    <w:pPr>
      <w:keepNext/>
      <w:keepLines/>
      <w:spacing w:before="20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82A"/>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4B482A"/>
    <w:rPr>
      <w:rFonts w:asciiTheme="majorHAnsi" w:eastAsiaTheme="majorEastAsia" w:hAnsiTheme="majorHAnsi" w:cstheme="majorBidi"/>
      <w:b/>
      <w:bCs/>
      <w:color w:val="4472C4" w:themeColor="accent1"/>
      <w:sz w:val="32"/>
      <w:szCs w:val="32"/>
    </w:rPr>
  </w:style>
  <w:style w:type="character" w:customStyle="1" w:styleId="Heading4Char">
    <w:name w:val="Heading 4 Char"/>
    <w:basedOn w:val="DefaultParagraphFont"/>
    <w:link w:val="Heading4"/>
    <w:uiPriority w:val="9"/>
    <w:rsid w:val="004B482A"/>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4B482A"/>
    <w:pPr>
      <w:spacing w:before="180" w:after="180"/>
    </w:pPr>
  </w:style>
  <w:style w:type="character" w:customStyle="1" w:styleId="BodyTextChar">
    <w:name w:val="Body Text Char"/>
    <w:basedOn w:val="DefaultParagraphFont"/>
    <w:link w:val="BodyText"/>
    <w:rsid w:val="004B482A"/>
  </w:style>
  <w:style w:type="paragraph" w:customStyle="1" w:styleId="FirstParagraph">
    <w:name w:val="First Paragraph"/>
    <w:basedOn w:val="BodyText"/>
    <w:next w:val="BodyText"/>
    <w:qFormat/>
    <w:rsid w:val="004B482A"/>
  </w:style>
  <w:style w:type="paragraph" w:customStyle="1" w:styleId="Compact">
    <w:name w:val="Compact"/>
    <w:basedOn w:val="BodyText"/>
    <w:qFormat/>
    <w:rsid w:val="004B482A"/>
    <w:pPr>
      <w:spacing w:before="36" w:after="36"/>
    </w:pPr>
  </w:style>
  <w:style w:type="paragraph" w:styleId="Title">
    <w:name w:val="Title"/>
    <w:basedOn w:val="Normal"/>
    <w:next w:val="BodyText"/>
    <w:link w:val="TitleChar"/>
    <w:qFormat/>
    <w:rsid w:val="004B482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4B482A"/>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4B482A"/>
    <w:pPr>
      <w:keepNext/>
      <w:keepLines/>
      <w:spacing w:after="200"/>
      <w:jc w:val="center"/>
    </w:pPr>
  </w:style>
  <w:style w:type="paragraph" w:styleId="Date">
    <w:name w:val="Date"/>
    <w:next w:val="BodyText"/>
    <w:link w:val="DateChar"/>
    <w:qFormat/>
    <w:rsid w:val="004B482A"/>
    <w:pPr>
      <w:keepNext/>
      <w:keepLines/>
      <w:spacing w:after="200"/>
      <w:jc w:val="center"/>
    </w:pPr>
  </w:style>
  <w:style w:type="character" w:customStyle="1" w:styleId="DateChar">
    <w:name w:val="Date Char"/>
    <w:basedOn w:val="DefaultParagraphFont"/>
    <w:link w:val="Date"/>
    <w:rsid w:val="004B482A"/>
  </w:style>
  <w:style w:type="character" w:customStyle="1" w:styleId="VerbatimChar">
    <w:name w:val="Verbatim Char"/>
    <w:basedOn w:val="DefaultParagraphFont"/>
    <w:link w:val="SourceCode"/>
    <w:rsid w:val="004B482A"/>
    <w:rPr>
      <w:rFonts w:ascii="Consolas" w:hAnsi="Consolas"/>
      <w:sz w:val="22"/>
      <w:shd w:val="clear" w:color="auto" w:fill="F8F8F8"/>
    </w:rPr>
  </w:style>
  <w:style w:type="character" w:styleId="Hyperlink">
    <w:name w:val="Hyperlink"/>
    <w:basedOn w:val="DefaultParagraphFont"/>
    <w:rsid w:val="004B482A"/>
    <w:rPr>
      <w:color w:val="4472C4" w:themeColor="accent1"/>
    </w:rPr>
  </w:style>
  <w:style w:type="paragraph" w:customStyle="1" w:styleId="SourceCode">
    <w:name w:val="Source Code"/>
    <w:basedOn w:val="Normal"/>
    <w:link w:val="VerbatimChar"/>
    <w:rsid w:val="004B482A"/>
    <w:pPr>
      <w:shd w:val="clear" w:color="auto" w:fill="F8F8F8"/>
      <w:wordWrap w:val="0"/>
    </w:pPr>
    <w:rPr>
      <w:rFonts w:ascii="Consolas" w:hAnsi="Consolas"/>
      <w:sz w:val="22"/>
    </w:rPr>
  </w:style>
  <w:style w:type="character" w:customStyle="1" w:styleId="KeywordTok">
    <w:name w:val="KeywordTok"/>
    <w:basedOn w:val="VerbatimChar"/>
    <w:rsid w:val="00411A36"/>
    <w:rPr>
      <w:rFonts w:ascii="Consolas" w:hAnsi="Consolas"/>
      <w:b/>
      <w:color w:val="204A87"/>
      <w:sz w:val="22"/>
      <w:shd w:val="clear" w:color="auto" w:fill="F8F8F8"/>
    </w:rPr>
  </w:style>
  <w:style w:type="character" w:customStyle="1" w:styleId="DataTypeTok">
    <w:name w:val="DataTypeTok"/>
    <w:basedOn w:val="VerbatimChar"/>
    <w:rsid w:val="00411A36"/>
    <w:rPr>
      <w:rFonts w:ascii="Consolas" w:hAnsi="Consolas"/>
      <w:color w:val="204A87"/>
      <w:sz w:val="22"/>
      <w:shd w:val="clear" w:color="auto" w:fill="F8F8F8"/>
    </w:rPr>
  </w:style>
  <w:style w:type="character" w:customStyle="1" w:styleId="DecValTok">
    <w:name w:val="DecValTok"/>
    <w:basedOn w:val="VerbatimChar"/>
    <w:rsid w:val="00411A36"/>
    <w:rPr>
      <w:rFonts w:ascii="Consolas" w:hAnsi="Consolas"/>
      <w:color w:val="0000CF"/>
      <w:sz w:val="22"/>
      <w:shd w:val="clear" w:color="auto" w:fill="F8F8F8"/>
    </w:rPr>
  </w:style>
  <w:style w:type="character" w:customStyle="1" w:styleId="StringTok">
    <w:name w:val="StringTok"/>
    <w:basedOn w:val="VerbatimChar"/>
    <w:rsid w:val="00411A36"/>
    <w:rPr>
      <w:rFonts w:ascii="Consolas" w:hAnsi="Consolas"/>
      <w:color w:val="4E9A06"/>
      <w:sz w:val="22"/>
      <w:shd w:val="clear" w:color="auto" w:fill="F8F8F8"/>
    </w:rPr>
  </w:style>
  <w:style w:type="character" w:customStyle="1" w:styleId="NormalTok">
    <w:name w:val="NormalTok"/>
    <w:basedOn w:val="VerbatimChar"/>
    <w:rsid w:val="00411A36"/>
    <w:rPr>
      <w:rFonts w:ascii="Consolas" w:hAnsi="Consolas"/>
      <w:sz w:val="22"/>
      <w:shd w:val="clear" w:color="auto" w:fill="F8F8F8"/>
    </w:rPr>
  </w:style>
  <w:style w:type="paragraph" w:styleId="Header">
    <w:name w:val="header"/>
    <w:basedOn w:val="Normal"/>
    <w:link w:val="HeaderChar"/>
    <w:uiPriority w:val="99"/>
    <w:unhideWhenUsed/>
    <w:rsid w:val="00E2475B"/>
    <w:pPr>
      <w:tabs>
        <w:tab w:val="center" w:pos="4680"/>
        <w:tab w:val="right" w:pos="9360"/>
      </w:tabs>
      <w:spacing w:after="0"/>
    </w:pPr>
  </w:style>
  <w:style w:type="character" w:customStyle="1" w:styleId="HeaderChar">
    <w:name w:val="Header Char"/>
    <w:basedOn w:val="DefaultParagraphFont"/>
    <w:link w:val="Header"/>
    <w:uiPriority w:val="99"/>
    <w:rsid w:val="00E2475B"/>
  </w:style>
  <w:style w:type="paragraph" w:styleId="Footer">
    <w:name w:val="footer"/>
    <w:basedOn w:val="Normal"/>
    <w:link w:val="FooterChar"/>
    <w:uiPriority w:val="99"/>
    <w:unhideWhenUsed/>
    <w:rsid w:val="00E2475B"/>
    <w:pPr>
      <w:tabs>
        <w:tab w:val="center" w:pos="4680"/>
        <w:tab w:val="right" w:pos="9360"/>
      </w:tabs>
      <w:spacing w:after="0"/>
    </w:pPr>
  </w:style>
  <w:style w:type="character" w:customStyle="1" w:styleId="FooterChar">
    <w:name w:val="Footer Char"/>
    <w:basedOn w:val="DefaultParagraphFont"/>
    <w:link w:val="Footer"/>
    <w:uiPriority w:val="99"/>
    <w:rsid w:val="00E24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24351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ptrckprry.com/course/ssd/data/positive-words.txt" TargetMode="External"/><Relationship Id="rId10" Type="http://schemas.openxmlformats.org/officeDocument/2006/relationships/hyperlink" Target="http://ptrckprry.com/course/ssd/data/negative-words.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9</Pages>
  <Words>1282</Words>
  <Characters>7311</Characters>
  <Application>Microsoft Macintosh Word</Application>
  <DocSecurity>0</DocSecurity>
  <Lines>60</Lines>
  <Paragraphs>1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witter Sentiment Analysis: Marvel</vt:lpstr>
      <vt:lpstr>    Sentiment Bar Chart</vt:lpstr>
      <vt:lpstr>    Line Plot</vt:lpstr>
      <vt:lpstr>    Top hashtags associated with the Brand</vt:lpstr>
      <vt:lpstr>Map (geocoded tweets with keyword "Marvel")</vt:lpstr>
      <vt:lpstr>Tweets per Hour</vt:lpstr>
      <vt:lpstr>    Top Tweeters of Hashtags</vt:lpstr>
      <vt:lpstr>Word Cloud</vt:lpstr>
      <vt:lpstr>    Emoji Analysis (From hamdanazhar)</vt:lpstr>
    </vt:vector>
  </TitlesOfParts>
  <LinksUpToDate>false</LinksUpToDate>
  <CharactersWithSpaces>8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Pandya</dc:creator>
  <cp:keywords/>
  <dc:description/>
  <cp:lastModifiedBy>Nikita Pandya</cp:lastModifiedBy>
  <cp:revision>87</cp:revision>
  <dcterms:created xsi:type="dcterms:W3CDTF">2017-12-07T22:55:00Z</dcterms:created>
  <dcterms:modified xsi:type="dcterms:W3CDTF">2017-12-13T17:55:00Z</dcterms:modified>
</cp:coreProperties>
</file>